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59da54677a25bf899a90de8c1fd8cf500bb3f3"/>
      <w:r>
        <w:t xml:space="preserve">Unit 1 Lesson 5 Cumulative Practice Problems</w:t>
      </w:r>
      <w:bookmarkEnd w:id="20"/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</w:pPr>
      <w:r>
        <w:drawing>
          <wp:inline>
            <wp:extent cx="3679007" cy="2198841"/>
            <wp:effectExtent b="0" l="0" r="0" t="0"/>
            <wp:docPr descr="Points \(A\), \(B\) and \(C\) 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891884.3472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fter a translation to the right by 4 units and up 1 unit? Plot these points on the grid, and label them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</w:pPr>
      <w:r>
        <w:drawing>
          <wp:inline>
            <wp:extent cx="3675949" cy="2189666"/>
            <wp:effectExtent b="0" l="0" r="0" t="0"/>
            <wp:docPr descr="Points \(D\), \(E\) and \(F\)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891884.4002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fter a reflection over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? Plot these points on the grid, and label them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</w:pPr>
      <w:r>
        <w:drawing>
          <wp:inline>
            <wp:extent cx="3675949" cy="3104066"/>
            <wp:effectExtent b="0" l="0" r="0" t="0"/>
            <wp:docPr descr="Points \(G\), \(H\) and \(I\)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891884.443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fter a rotation abou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by 90 degrees clockwise? Plot these points on the grid, and label them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H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I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escribe a sequence of transformations that takes trapezoid A to trapezoid B.</w:t>
      </w:r>
    </w:p>
    <w:p>
      <w:pPr>
        <w:numPr>
          <w:ilvl w:val="0"/>
          <w:numId w:val="1000"/>
        </w:numPr>
      </w:pPr>
      <w:r>
        <w:drawing>
          <wp:inline>
            <wp:extent cx="3945070" cy="2862469"/>
            <wp:effectExtent b="0" l="0" r="0" t="0"/>
            <wp:docPr descr="Quadrilateral A and its image quadrilateral B are trapezoids." title="" id="1" name="Picture"/>
            <a:graphic>
              <a:graphicData uri="http://schemas.openxmlformats.org/drawingml/2006/picture">
                <pic:pic>
                  <pic:nvPicPr>
                    <pic:cNvPr descr="/app/tmp/embedder-1605891884.492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Reflect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596436" cy="1614726"/>
            <wp:effectExtent b="0" l="0" r="0" t="0"/>
            <wp:docPr descr="Polygon P and dashed line \(l\) 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84.5824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436" cy="16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45Z</dcterms:created>
  <dcterms:modified xsi:type="dcterms:W3CDTF">2020-11-20T17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pxsa+t2lyc7UUvn6DooCXDvoUAkMEqg4YQSUExLgDD/a/qOddSkgZnR+XRnLr2aq8rtXZJcZlIkSykD0Kn6g==</vt:lpwstr>
  </property>
</Properties>
</file>